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09CFD" w14:textId="77777777" w:rsidR="00A035F9" w:rsidRPr="009B7B94" w:rsidRDefault="00A035F9" w:rsidP="00A035F9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A035F9" w:rsidRPr="009B7B94" w14:paraId="6860E0BF" w14:textId="77777777" w:rsidTr="00147586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9836B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61C1F1AA" w14:textId="668FC32C" w:rsidR="00A035F9" w:rsidRPr="00A65D41" w:rsidRDefault="00A035F9" w:rsidP="00147586">
            <w:pPr>
              <w:rPr>
                <w:rFonts w:asciiTheme="majorBidi" w:hAnsiTheme="majorBidi" w:cstheme="majorBidi"/>
                <w:b/>
                <w:bCs/>
              </w:rPr>
            </w:pPr>
            <w:r w:rsidRPr="00A65D41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A65D41" w:rsidRPr="00A65D41"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A65D41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A035F9" w:rsidRPr="009B7B94" w14:paraId="603CC6FE" w14:textId="77777777" w:rsidTr="00147586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79ADEF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3B69ADC9" w14:textId="5897946C" w:rsidR="00A035F9" w:rsidRPr="00A65D41" w:rsidRDefault="006C4A40" w:rsidP="00147586">
            <w:pPr>
              <w:rPr>
                <w:rFonts w:asciiTheme="majorBidi" w:hAnsiTheme="majorBidi" w:cstheme="majorBidi"/>
                <w:b/>
                <w:bCs/>
              </w:rPr>
            </w:pPr>
            <w:r w:rsidRPr="00A65D41">
              <w:rPr>
                <w:rFonts w:asciiTheme="majorBidi" w:hAnsiTheme="majorBidi" w:cstheme="majorBidi"/>
                <w:b/>
                <w:bCs/>
              </w:rPr>
              <w:t>Develop Professional Relationship with Stakeholders</w:t>
            </w:r>
          </w:p>
        </w:tc>
      </w:tr>
      <w:tr w:rsidR="00A035F9" w:rsidRPr="009B7B94" w14:paraId="256BC77F" w14:textId="77777777" w:rsidTr="00CF2857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6AAE95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35C6C477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035F9" w:rsidRPr="009B7B94" w14:paraId="29CF569B" w14:textId="77777777" w:rsidTr="00CF2857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2D12AC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1D63E83F" w14:textId="5D048434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______________________</w:t>
            </w:r>
          </w:p>
          <w:p w14:paraId="1CD17056" w14:textId="4805A1FF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9B7B94">
              <w:rPr>
                <w:rFonts w:asciiTheme="majorBidi" w:hAnsiTheme="majorBidi" w:cstheme="majorBidi"/>
              </w:rPr>
              <w:t>_______________</w:t>
            </w:r>
          </w:p>
        </w:tc>
      </w:tr>
      <w:tr w:rsidR="00A035F9" w:rsidRPr="009B7B94" w14:paraId="07EEF584" w14:textId="77777777" w:rsidTr="00CF2857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3A371A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E609C2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3B53C82E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AFB8C4D" w14:textId="77777777" w:rsidR="00A65D41" w:rsidRPr="00A65D41" w:rsidRDefault="00A65D41" w:rsidP="00A65D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479A4592" w14:textId="77777777" w:rsidR="00A65D41" w:rsidRPr="00A65D41" w:rsidRDefault="00A65D41" w:rsidP="00A65D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0380C9D6" w14:textId="77777777" w:rsidR="00A035F9" w:rsidRDefault="00A65D41" w:rsidP="00A65D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18336D25" w14:textId="7CEE093C" w:rsidR="00A65D41" w:rsidRPr="00A65D41" w:rsidRDefault="00A65D41" w:rsidP="00A65D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Perform role </w:t>
            </w:r>
            <w:r w:rsidRPr="00A65D41">
              <w:rPr>
                <w:rFonts w:asciiTheme="majorBidi" w:hAnsiTheme="majorBidi" w:cstheme="majorBidi"/>
                <w:b/>
              </w:rPr>
              <w:t>at the time of assessment (if any).</w:t>
            </w:r>
          </w:p>
        </w:tc>
      </w:tr>
      <w:tr w:rsidR="00A035F9" w:rsidRPr="009B7B94" w14:paraId="27F7CB49" w14:textId="77777777" w:rsidTr="00CF2857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54D90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BBEF633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A035F9" w:rsidRPr="009B7B94" w14:paraId="5BB08B34" w14:textId="77777777" w:rsidTr="00CF2857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3E714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67B8D138" w14:textId="684C0039" w:rsidR="00A035F9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47586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46B17ABA" w14:textId="77777777" w:rsidR="00147586" w:rsidRPr="00147586" w:rsidRDefault="00147586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383F4EA0" w14:textId="77777777" w:rsidR="00A65D41" w:rsidRPr="00A65D41" w:rsidRDefault="00A65D41" w:rsidP="00A65D41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65D41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6FB81E93" w14:textId="77777777" w:rsidR="00A65D41" w:rsidRPr="00CF2857" w:rsidRDefault="00A65D41" w:rsidP="00A65D41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>Perform role play between tour operator and local authority representative.</w:t>
            </w:r>
          </w:p>
          <w:p w14:paraId="0579CE10" w14:textId="1114FA24" w:rsidR="00A65D41" w:rsidRPr="00A65D41" w:rsidRDefault="00A65D41" w:rsidP="00A65D41">
            <w:pPr>
              <w:pStyle w:val="PC"/>
              <w:framePr w:hSpace="0" w:wrap="auto" w:vAnchor="margin" w:hAnchor="text" w:xAlign="left" w:yAlign="inline"/>
              <w:numPr>
                <w:ilvl w:val="1"/>
                <w:numId w:val="9"/>
              </w:numPr>
              <w:ind w:left="975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upcoming cultural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  <w:r w:rsidRPr="00A65D41">
              <w:rPr>
                <w:rFonts w:asciiTheme="majorBidi" w:hAnsiTheme="majorBidi" w:cstheme="majorBidi"/>
                <w:color w:val="auto"/>
              </w:rPr>
              <w:t xml:space="preserve"> </w:t>
            </w:r>
          </w:p>
          <w:p w14:paraId="2CE2FB94" w14:textId="6CCCEDA0" w:rsidR="00A65D41" w:rsidRPr="00A65D41" w:rsidRDefault="00A65D41" w:rsidP="00A65D41">
            <w:pPr>
              <w:pStyle w:val="PC"/>
              <w:framePr w:hSpace="0" w:wrap="auto" w:vAnchor="margin" w:hAnchor="text" w:xAlign="left" w:yAlign="inline"/>
              <w:numPr>
                <w:ilvl w:val="1"/>
                <w:numId w:val="9"/>
              </w:numPr>
              <w:ind w:left="975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community event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1ADA2659" w14:textId="77777777" w:rsidR="00A65D41" w:rsidRPr="00A65D41" w:rsidRDefault="00A65D41" w:rsidP="00A65D41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65D41">
              <w:rPr>
                <w:rFonts w:asciiTheme="majorBidi" w:hAnsiTheme="majorBidi" w:cstheme="majorBidi"/>
                <w:b/>
                <w:bCs/>
                <w:color w:val="auto"/>
              </w:rPr>
              <w:t>Assessment Task 2:</w:t>
            </w:r>
          </w:p>
          <w:p w14:paraId="3DFDE60B" w14:textId="67AFC198" w:rsidR="00A65D41" w:rsidRPr="00A65D41" w:rsidRDefault="00A65D41" w:rsidP="00A65D41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65D41">
              <w:rPr>
                <w:rFonts w:asciiTheme="majorBidi" w:hAnsiTheme="majorBidi" w:cstheme="majorBidi"/>
                <w:b/>
                <w:bCs/>
                <w:color w:val="auto"/>
              </w:rPr>
              <w:t>Perform role play between tour operator and sales manager.</w:t>
            </w:r>
          </w:p>
          <w:p w14:paraId="072AC8B1" w14:textId="2C83F191" w:rsidR="00A65D41" w:rsidRDefault="00A65D41" w:rsidP="00A65D41">
            <w:pPr>
              <w:pStyle w:val="PC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973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tourist requirement and ethnic background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3E8DA99C" w14:textId="7F5551A9" w:rsidR="00A65D41" w:rsidRPr="00A65D41" w:rsidRDefault="00A65D41" w:rsidP="00A65D41">
            <w:pPr>
              <w:pStyle w:val="PC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973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Ask about sharing/individual accommodation, meal preferences, multicultural aspects.</w:t>
            </w:r>
          </w:p>
        </w:tc>
      </w:tr>
      <w:tr w:rsidR="00A035F9" w:rsidRPr="009B7B94" w14:paraId="7CA1C054" w14:textId="77777777" w:rsidTr="00CF2857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ED9395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27A406AF" w14:textId="41A5A3F8" w:rsidR="00A035F9" w:rsidRPr="00CF2857" w:rsidRDefault="00CF2857" w:rsidP="00CF2857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4E75C906" w14:textId="284FF4BD" w:rsidR="00CF2857" w:rsidRDefault="00CF2857" w:rsidP="00CF2857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339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lanning the role play.</w:t>
            </w:r>
          </w:p>
          <w:p w14:paraId="5CCA0E2F" w14:textId="21A83E96" w:rsidR="00CF2857" w:rsidRDefault="00CF2857" w:rsidP="00CF2857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339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Clear and appropriate speech.</w:t>
            </w:r>
          </w:p>
          <w:p w14:paraId="4EBA4000" w14:textId="5254157F" w:rsidR="00CF2857" w:rsidRDefault="00CF2857" w:rsidP="00CF2857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339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layed with facts and convincing manner.</w:t>
            </w:r>
          </w:p>
          <w:p w14:paraId="7EC98765" w14:textId="0A609126" w:rsidR="00CF2857" w:rsidRPr="00A65D41" w:rsidRDefault="00CF2857" w:rsidP="00CF2857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339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rguments and viewpoints cover the topic effectively.</w:t>
            </w:r>
          </w:p>
          <w:p w14:paraId="3FFB9024" w14:textId="29AFB93C" w:rsidR="00CF2857" w:rsidRPr="00CF2857" w:rsidRDefault="00CF2857" w:rsidP="00CF2857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2</w:t>
            </w: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>:</w:t>
            </w:r>
          </w:p>
          <w:p w14:paraId="30D57BF6" w14:textId="77777777" w:rsidR="00CF2857" w:rsidRDefault="00CF2857" w:rsidP="00CF2857">
            <w:pPr>
              <w:pStyle w:val="PC"/>
              <w:framePr w:hSpace="0" w:wrap="auto" w:vAnchor="margin" w:hAnchor="text" w:xAlign="left" w:yAlign="inline"/>
              <w:numPr>
                <w:ilvl w:val="0"/>
                <w:numId w:val="14"/>
              </w:numPr>
              <w:ind w:left="339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lanning the role play.</w:t>
            </w:r>
          </w:p>
          <w:p w14:paraId="09015FC4" w14:textId="77777777" w:rsidR="00CF2857" w:rsidRDefault="00CF2857" w:rsidP="00CF2857">
            <w:pPr>
              <w:pStyle w:val="PC"/>
              <w:framePr w:hSpace="0" w:wrap="auto" w:vAnchor="margin" w:hAnchor="text" w:xAlign="left" w:yAlign="inline"/>
              <w:numPr>
                <w:ilvl w:val="0"/>
                <w:numId w:val="14"/>
              </w:numPr>
              <w:ind w:left="339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Clear and appropriate speech.</w:t>
            </w:r>
          </w:p>
          <w:p w14:paraId="14C39C0D" w14:textId="77777777" w:rsidR="00CF2857" w:rsidRDefault="00CF2857" w:rsidP="00CF2857">
            <w:pPr>
              <w:pStyle w:val="PC"/>
              <w:framePr w:hSpace="0" w:wrap="auto" w:vAnchor="margin" w:hAnchor="text" w:xAlign="left" w:yAlign="inline"/>
              <w:numPr>
                <w:ilvl w:val="0"/>
                <w:numId w:val="14"/>
              </w:numPr>
              <w:ind w:left="339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layed with facts and convincing manner.</w:t>
            </w:r>
          </w:p>
          <w:p w14:paraId="20A88923" w14:textId="5C7CA8A5" w:rsidR="00A035F9" w:rsidRPr="00147586" w:rsidRDefault="00CF2857" w:rsidP="00147586">
            <w:pPr>
              <w:pStyle w:val="PC"/>
              <w:framePr w:hSpace="0" w:wrap="auto" w:vAnchor="margin" w:hAnchor="text" w:xAlign="left" w:yAlign="inline"/>
              <w:numPr>
                <w:ilvl w:val="0"/>
                <w:numId w:val="14"/>
              </w:numPr>
              <w:ind w:left="339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Arguments and viewpoints </w:t>
            </w:r>
            <w:r>
              <w:rPr>
                <w:rFonts w:asciiTheme="majorBidi" w:hAnsiTheme="majorBidi" w:cstheme="majorBidi"/>
                <w:color w:val="auto"/>
              </w:rPr>
              <w:t>cover</w:t>
            </w:r>
            <w:r>
              <w:rPr>
                <w:rFonts w:asciiTheme="majorBidi" w:hAnsiTheme="majorBidi" w:cstheme="majorBidi"/>
                <w:color w:val="auto"/>
              </w:rPr>
              <w:t xml:space="preserve"> the topic effectively.</w:t>
            </w:r>
          </w:p>
        </w:tc>
      </w:tr>
    </w:tbl>
    <w:p w14:paraId="645C54B1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2A0602" w14:textId="355EA380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AB32C03" w14:textId="77777777" w:rsidR="00147586" w:rsidRPr="009B7B94" w:rsidRDefault="00147586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835504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5637B8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27D081" w14:textId="77777777" w:rsidR="00A035F9" w:rsidRPr="009B7B94" w:rsidRDefault="00A035F9" w:rsidP="00A035F9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035F9" w:rsidRPr="009B7B94" w14:paraId="68BBD6FA" w14:textId="77777777" w:rsidTr="00DC2A83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376A59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69BBE7E3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0D2B1230" w14:textId="77777777" w:rsidTr="00DC2A83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9331F5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73E3B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147586" w:rsidRPr="009B7B94" w14:paraId="5156EB99" w14:textId="77777777" w:rsidTr="00DC2A83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656A1E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5A4E0F4" w14:textId="76DA5243" w:rsidR="00147586" w:rsidRPr="009B7B94" w:rsidRDefault="00147586" w:rsidP="00147586">
            <w:pPr>
              <w:rPr>
                <w:rFonts w:asciiTheme="majorBidi" w:hAnsiTheme="majorBidi" w:cstheme="majorBidi"/>
                <w:szCs w:val="28"/>
              </w:rPr>
            </w:pPr>
            <w:r w:rsidRPr="00A65D41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147586" w:rsidRPr="009B7B94" w14:paraId="02792B85" w14:textId="77777777" w:rsidTr="00DC2A83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E992946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4D109FE" w14:textId="0A80BACD" w:rsidR="00147586" w:rsidRPr="009B7B94" w:rsidRDefault="00147586" w:rsidP="00147586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A65D41">
              <w:rPr>
                <w:rFonts w:asciiTheme="majorBidi" w:hAnsiTheme="majorBidi" w:cstheme="majorBidi"/>
                <w:b/>
                <w:bCs/>
              </w:rPr>
              <w:t>Develop Professional Relationship with Stakeholders</w:t>
            </w:r>
          </w:p>
        </w:tc>
      </w:tr>
      <w:tr w:rsidR="00147586" w:rsidRPr="009B7B94" w14:paraId="21F1DC70" w14:textId="77777777" w:rsidTr="00DC2A83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D874369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93218E5" w14:textId="77777777" w:rsidR="00147586" w:rsidRPr="00147586" w:rsidRDefault="00147586" w:rsidP="00147586">
            <w:pPr>
              <w:rPr>
                <w:rFonts w:asciiTheme="majorBidi" w:hAnsiTheme="majorBidi" w:cstheme="majorBidi"/>
                <w:b/>
                <w:bCs/>
                <w:szCs w:val="28"/>
              </w:rPr>
            </w:pPr>
            <w:r w:rsidRPr="00147586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147586" w:rsidRPr="009B7B94" w14:paraId="06DCD7C3" w14:textId="77777777" w:rsidTr="00DC2A83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6A286F5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0B90AA23" w14:textId="77777777" w:rsidR="00147586" w:rsidRPr="00A65D41" w:rsidRDefault="00147586" w:rsidP="0014758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65D41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47DBB098" w14:textId="77777777" w:rsidR="00147586" w:rsidRPr="00CF2857" w:rsidRDefault="00147586" w:rsidP="0014758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>Perform role play between tour operator and local authority representative.</w:t>
            </w:r>
          </w:p>
          <w:p w14:paraId="521293AE" w14:textId="77777777" w:rsidR="00147586" w:rsidRPr="00A65D41" w:rsidRDefault="00147586" w:rsidP="00147586">
            <w:pPr>
              <w:pStyle w:val="PC"/>
              <w:framePr w:hSpace="0" w:wrap="auto" w:vAnchor="margin" w:hAnchor="text" w:xAlign="left" w:yAlign="inline"/>
              <w:numPr>
                <w:ilvl w:val="0"/>
                <w:numId w:val="16"/>
              </w:numPr>
              <w:ind w:left="779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upcoming cultural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  <w:r w:rsidRPr="00A65D41">
              <w:rPr>
                <w:rFonts w:asciiTheme="majorBidi" w:hAnsiTheme="majorBidi" w:cstheme="majorBidi"/>
                <w:color w:val="auto"/>
              </w:rPr>
              <w:t xml:space="preserve"> </w:t>
            </w:r>
          </w:p>
          <w:p w14:paraId="2DB85999" w14:textId="77777777" w:rsidR="00147586" w:rsidRPr="00A65D41" w:rsidRDefault="00147586" w:rsidP="00147586">
            <w:pPr>
              <w:pStyle w:val="PC"/>
              <w:framePr w:hSpace="0" w:wrap="auto" w:vAnchor="margin" w:hAnchor="text" w:xAlign="left" w:yAlign="inline"/>
              <w:numPr>
                <w:ilvl w:val="0"/>
                <w:numId w:val="16"/>
              </w:numPr>
              <w:ind w:left="779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community event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1451FED4" w14:textId="77777777" w:rsidR="00147586" w:rsidRPr="00A65D41" w:rsidRDefault="00147586" w:rsidP="0014758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65D41">
              <w:rPr>
                <w:rFonts w:asciiTheme="majorBidi" w:hAnsiTheme="majorBidi" w:cstheme="majorBidi"/>
                <w:b/>
                <w:bCs/>
                <w:color w:val="auto"/>
              </w:rPr>
              <w:t>Assessment Task 2:</w:t>
            </w:r>
          </w:p>
          <w:p w14:paraId="28A9BFFE" w14:textId="77777777" w:rsidR="00147586" w:rsidRPr="00A65D41" w:rsidRDefault="00147586" w:rsidP="00147586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65D41">
              <w:rPr>
                <w:rFonts w:asciiTheme="majorBidi" w:hAnsiTheme="majorBidi" w:cstheme="majorBidi"/>
                <w:b/>
                <w:bCs/>
                <w:color w:val="auto"/>
              </w:rPr>
              <w:t>Perform role play between tour operator and sales manager.</w:t>
            </w:r>
          </w:p>
          <w:p w14:paraId="6994F5C9" w14:textId="77777777" w:rsidR="00147586" w:rsidRDefault="00147586" w:rsidP="00147586">
            <w:pPr>
              <w:pStyle w:val="PC"/>
              <w:framePr w:hSpace="0" w:wrap="auto" w:vAnchor="margin" w:hAnchor="text" w:xAlign="left" w:yAlign="inline"/>
              <w:numPr>
                <w:ilvl w:val="0"/>
                <w:numId w:val="17"/>
              </w:numPr>
              <w:ind w:left="779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tourist requirement and ethnic background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56A158E9" w14:textId="1BA37A3B" w:rsidR="00147586" w:rsidRPr="00147586" w:rsidRDefault="00147586" w:rsidP="00147586">
            <w:pPr>
              <w:pStyle w:val="PC"/>
              <w:framePr w:hSpace="0" w:wrap="auto" w:vAnchor="margin" w:hAnchor="text" w:xAlign="left" w:yAlign="inline"/>
              <w:numPr>
                <w:ilvl w:val="0"/>
                <w:numId w:val="17"/>
              </w:numPr>
              <w:ind w:left="779"/>
              <w:rPr>
                <w:rFonts w:asciiTheme="majorBidi" w:hAnsiTheme="majorBidi" w:cstheme="majorBidi"/>
                <w:color w:val="auto"/>
              </w:rPr>
            </w:pPr>
            <w:r w:rsidRPr="00147586">
              <w:rPr>
                <w:rFonts w:asciiTheme="majorBidi" w:hAnsiTheme="majorBidi" w:cstheme="majorBidi"/>
              </w:rPr>
              <w:t>Ask about sharing/individual accommodation, meal preferences, multicultural aspects.</w:t>
            </w:r>
          </w:p>
        </w:tc>
      </w:tr>
    </w:tbl>
    <w:p w14:paraId="614E03A4" w14:textId="14E40EB0" w:rsidR="00A035F9" w:rsidRPr="009B7B94" w:rsidRDefault="00A035F9" w:rsidP="00147586">
      <w:pPr>
        <w:spacing w:after="0"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 xml:space="preserve">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035F9" w:rsidRPr="009B7B94" w14:paraId="5BD0A5BF" w14:textId="77777777" w:rsidTr="00DC2A83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08EEA6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73D3D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4924E3F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CF2857" w:rsidRPr="009B7B94" w14:paraId="2463713D" w14:textId="77777777" w:rsidTr="00147586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171BE66C" w14:textId="7A01F5A5" w:rsidR="00CF2857" w:rsidRPr="009B7B94" w:rsidRDefault="00CF2857" w:rsidP="00CF2857">
            <w:pPr>
              <w:rPr>
                <w:rFonts w:asciiTheme="majorBidi" w:hAnsiTheme="majorBidi" w:cstheme="majorBidi"/>
                <w:noProof/>
              </w:rPr>
            </w:pPr>
            <w:r w:rsidRPr="005E2294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CF2857" w:rsidRPr="009B7B94" w14:paraId="179AA101" w14:textId="77777777" w:rsidTr="00147586">
        <w:trPr>
          <w:trHeight w:val="288"/>
          <w:jc w:val="center"/>
        </w:trPr>
        <w:tc>
          <w:tcPr>
            <w:tcW w:w="6817" w:type="dxa"/>
          </w:tcPr>
          <w:p w14:paraId="080270F2" w14:textId="2A0B3E1A" w:rsidR="00CF2857" w:rsidRPr="009B7B94" w:rsidRDefault="00CF2857" w:rsidP="00CF285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Planning the role play.</w:t>
            </w:r>
          </w:p>
        </w:tc>
        <w:tc>
          <w:tcPr>
            <w:tcW w:w="990" w:type="dxa"/>
            <w:vAlign w:val="center"/>
          </w:tcPr>
          <w:p w14:paraId="60B3A9B6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78294FD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F2857" w:rsidRPr="009B7B94" w14:paraId="6924333D" w14:textId="77777777" w:rsidTr="00147586">
        <w:trPr>
          <w:trHeight w:val="288"/>
          <w:jc w:val="center"/>
        </w:trPr>
        <w:tc>
          <w:tcPr>
            <w:tcW w:w="6817" w:type="dxa"/>
          </w:tcPr>
          <w:p w14:paraId="23D6E5CD" w14:textId="0C5A25F8" w:rsidR="00CF2857" w:rsidRPr="009B7B94" w:rsidRDefault="00CF2857" w:rsidP="00CF285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Clear and appropriate speech.</w:t>
            </w:r>
          </w:p>
        </w:tc>
        <w:tc>
          <w:tcPr>
            <w:tcW w:w="990" w:type="dxa"/>
            <w:vAlign w:val="center"/>
          </w:tcPr>
          <w:p w14:paraId="063AB53B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5473E0D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F2857" w:rsidRPr="009B7B94" w14:paraId="77CD095C" w14:textId="77777777" w:rsidTr="00147586">
        <w:trPr>
          <w:trHeight w:val="288"/>
          <w:jc w:val="center"/>
        </w:trPr>
        <w:tc>
          <w:tcPr>
            <w:tcW w:w="6817" w:type="dxa"/>
          </w:tcPr>
          <w:p w14:paraId="5B93FE05" w14:textId="796F493F" w:rsidR="00CF2857" w:rsidRPr="009B7B94" w:rsidRDefault="00CF2857" w:rsidP="00CF285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Played with facts and convincing manner.</w:t>
            </w:r>
          </w:p>
        </w:tc>
        <w:tc>
          <w:tcPr>
            <w:tcW w:w="990" w:type="dxa"/>
            <w:vAlign w:val="center"/>
          </w:tcPr>
          <w:p w14:paraId="5784E56C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06257BF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F2857" w:rsidRPr="009B7B94" w14:paraId="22860D39" w14:textId="77777777" w:rsidTr="00147586">
        <w:trPr>
          <w:trHeight w:val="288"/>
          <w:jc w:val="center"/>
        </w:trPr>
        <w:tc>
          <w:tcPr>
            <w:tcW w:w="6817" w:type="dxa"/>
          </w:tcPr>
          <w:p w14:paraId="33519570" w14:textId="3D59F1E5" w:rsidR="00CF2857" w:rsidRPr="009B7B94" w:rsidRDefault="00CF2857" w:rsidP="00CF285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Arguments and viewpoints cover the topic effectively.</w:t>
            </w:r>
          </w:p>
        </w:tc>
        <w:tc>
          <w:tcPr>
            <w:tcW w:w="990" w:type="dxa"/>
            <w:vAlign w:val="center"/>
          </w:tcPr>
          <w:p w14:paraId="5BDEB178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94B22E3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F2857" w:rsidRPr="009B7B94" w14:paraId="3BF7C8A5" w14:textId="77777777" w:rsidTr="00147586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61D8245C" w14:textId="18E39087" w:rsidR="00CF2857" w:rsidRPr="009B7B94" w:rsidRDefault="00CF2857" w:rsidP="00CF2857">
            <w:pPr>
              <w:rPr>
                <w:rFonts w:asciiTheme="majorBidi" w:hAnsiTheme="majorBidi" w:cstheme="majorBidi"/>
                <w:noProof/>
              </w:rPr>
            </w:pPr>
            <w:r w:rsidRPr="005E2294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CF2857" w:rsidRPr="009B7B94" w14:paraId="13F00F02" w14:textId="77777777" w:rsidTr="00147586">
        <w:trPr>
          <w:trHeight w:val="288"/>
          <w:jc w:val="center"/>
        </w:trPr>
        <w:tc>
          <w:tcPr>
            <w:tcW w:w="6817" w:type="dxa"/>
          </w:tcPr>
          <w:p w14:paraId="2BD93902" w14:textId="5AEA75ED" w:rsidR="00CF2857" w:rsidRPr="009B7B94" w:rsidRDefault="00CF2857" w:rsidP="00CF285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34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Planning the role play.</w:t>
            </w:r>
          </w:p>
        </w:tc>
        <w:tc>
          <w:tcPr>
            <w:tcW w:w="990" w:type="dxa"/>
            <w:vAlign w:val="center"/>
          </w:tcPr>
          <w:p w14:paraId="476CDE1D" w14:textId="249E9485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691D6F4" w14:textId="2D5157B5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F2857" w:rsidRPr="009B7B94" w14:paraId="746291BC" w14:textId="77777777" w:rsidTr="00147586">
        <w:trPr>
          <w:trHeight w:val="288"/>
          <w:jc w:val="center"/>
        </w:trPr>
        <w:tc>
          <w:tcPr>
            <w:tcW w:w="6817" w:type="dxa"/>
          </w:tcPr>
          <w:p w14:paraId="064B09E5" w14:textId="6FBAE095" w:rsidR="00CF2857" w:rsidRPr="009B7B94" w:rsidRDefault="00CF2857" w:rsidP="00CF285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Clear and appropriate speech.</w:t>
            </w:r>
          </w:p>
        </w:tc>
        <w:tc>
          <w:tcPr>
            <w:tcW w:w="990" w:type="dxa"/>
            <w:vAlign w:val="center"/>
          </w:tcPr>
          <w:p w14:paraId="07C738D0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0DB33E5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F2857" w:rsidRPr="009B7B94" w14:paraId="7B60643E" w14:textId="77777777" w:rsidTr="00147586">
        <w:trPr>
          <w:trHeight w:val="288"/>
          <w:jc w:val="center"/>
        </w:trPr>
        <w:tc>
          <w:tcPr>
            <w:tcW w:w="6817" w:type="dxa"/>
          </w:tcPr>
          <w:p w14:paraId="047DC653" w14:textId="6F46AC03" w:rsidR="00CF2857" w:rsidRPr="009B7B94" w:rsidRDefault="00CF2857" w:rsidP="00CF285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Played with facts and convincing manner.</w:t>
            </w:r>
          </w:p>
        </w:tc>
        <w:tc>
          <w:tcPr>
            <w:tcW w:w="990" w:type="dxa"/>
            <w:vAlign w:val="center"/>
          </w:tcPr>
          <w:p w14:paraId="682E01E4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480B7A52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F2857" w:rsidRPr="009B7B94" w14:paraId="20D1C451" w14:textId="77777777" w:rsidTr="00147586">
        <w:trPr>
          <w:trHeight w:val="288"/>
          <w:jc w:val="center"/>
        </w:trPr>
        <w:tc>
          <w:tcPr>
            <w:tcW w:w="6817" w:type="dxa"/>
          </w:tcPr>
          <w:p w14:paraId="3BF2912A" w14:textId="0541E0E9" w:rsidR="00CF2857" w:rsidRPr="009B7B94" w:rsidRDefault="00CF2857" w:rsidP="00CF285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Arguments and viewpoints cover the topic effectively.</w:t>
            </w:r>
          </w:p>
        </w:tc>
        <w:tc>
          <w:tcPr>
            <w:tcW w:w="990" w:type="dxa"/>
            <w:vAlign w:val="center"/>
          </w:tcPr>
          <w:p w14:paraId="63B7CECC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1D856072" w14:textId="77777777" w:rsidR="00CF2857" w:rsidRPr="009B7B94" w:rsidRDefault="00CF2857" w:rsidP="00CF2857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7F722229" w14:textId="77777777" w:rsidR="00A035F9" w:rsidRDefault="00A035F9" w:rsidP="00A035F9">
      <w:pPr>
        <w:rPr>
          <w:rFonts w:asciiTheme="majorBidi" w:hAnsiTheme="majorBidi" w:cstheme="majorBidi"/>
        </w:rPr>
      </w:pPr>
    </w:p>
    <w:p w14:paraId="58958551" w14:textId="77777777" w:rsidR="00A035F9" w:rsidRDefault="00A035F9" w:rsidP="00A035F9">
      <w:pPr>
        <w:rPr>
          <w:rFonts w:asciiTheme="majorBidi" w:hAnsiTheme="majorBidi" w:cstheme="majorBidi"/>
        </w:rPr>
      </w:pPr>
    </w:p>
    <w:p w14:paraId="7B28492B" w14:textId="77777777" w:rsidR="00A035F9" w:rsidRDefault="00A035F9" w:rsidP="00A035F9">
      <w:pPr>
        <w:rPr>
          <w:rFonts w:asciiTheme="majorBidi" w:hAnsiTheme="majorBidi" w:cstheme="majorBidi"/>
        </w:rPr>
      </w:pPr>
    </w:p>
    <w:p w14:paraId="538BE12B" w14:textId="77777777" w:rsidR="00A035F9" w:rsidRDefault="00A035F9" w:rsidP="00A035F9">
      <w:pPr>
        <w:rPr>
          <w:rFonts w:asciiTheme="majorBidi" w:hAnsiTheme="majorBidi" w:cstheme="majorBidi"/>
        </w:rPr>
      </w:pPr>
    </w:p>
    <w:p w14:paraId="384A13DA" w14:textId="77777777" w:rsidR="00A035F9" w:rsidRDefault="00A035F9" w:rsidP="00A035F9">
      <w:pPr>
        <w:rPr>
          <w:rFonts w:asciiTheme="majorBidi" w:hAnsiTheme="majorBidi" w:cstheme="majorBidi"/>
        </w:rPr>
      </w:pPr>
    </w:p>
    <w:p w14:paraId="0CE854E3" w14:textId="77777777" w:rsidR="00A035F9" w:rsidRDefault="00A035F9" w:rsidP="00A035F9">
      <w:pPr>
        <w:rPr>
          <w:rFonts w:asciiTheme="majorBidi" w:hAnsiTheme="majorBidi" w:cstheme="majorBidi"/>
        </w:rPr>
      </w:pPr>
    </w:p>
    <w:p w14:paraId="480D2EE7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3CCD34BA" w14:textId="77777777" w:rsidR="00A035F9" w:rsidRPr="009B7B94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2C3C5" wp14:editId="248D42EC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2F2810" id="Rectangle 5" o:spid="_x0000_s1026" style="position:absolute;margin-left:5.35pt;margin-top:19.75pt;width:119.3pt;height:2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" filled="f" stroked="f" strokeweight="1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s Signature__________________ Assessor’s Signature____________________</w:t>
      </w:r>
    </w:p>
    <w:p w14:paraId="276C911F" w14:textId="54C781CC" w:rsidR="00A035F9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>Date: _______________________________</w:t>
      </w:r>
    </w:p>
    <w:p w14:paraId="04CB4CEC" w14:textId="72391B17" w:rsidR="00CF2857" w:rsidRDefault="00CF2857" w:rsidP="00A035F9">
      <w:pPr>
        <w:rPr>
          <w:rFonts w:asciiTheme="majorBidi" w:hAnsiTheme="majorBidi" w:cstheme="majorBidi"/>
          <w:b/>
          <w:bCs/>
        </w:rPr>
      </w:pPr>
    </w:p>
    <w:p w14:paraId="13D138A5" w14:textId="77777777" w:rsidR="00CF2857" w:rsidRPr="009B7B94" w:rsidRDefault="00CF2857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B082C08" w14:textId="77777777" w:rsidR="00A035F9" w:rsidRPr="009B7B94" w:rsidRDefault="00A035F9" w:rsidP="00A035F9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147586" w:rsidRPr="009B7B94" w14:paraId="7DEC17E7" w14:textId="77777777" w:rsidTr="00DC2A83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38DD33F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2EDF567" w14:textId="2153ABAE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A65D41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147586" w:rsidRPr="009B7B94" w14:paraId="0D570ECD" w14:textId="77777777" w:rsidTr="00DC2A83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55DEE8E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5F95B53F" w14:textId="3EFE9DB2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A65D41">
              <w:rPr>
                <w:rFonts w:asciiTheme="majorBidi" w:hAnsiTheme="majorBidi" w:cstheme="majorBidi"/>
                <w:b/>
                <w:bCs/>
              </w:rPr>
              <w:t>Develop Professional Relationship with Stakeholders</w:t>
            </w:r>
          </w:p>
        </w:tc>
      </w:tr>
      <w:tr w:rsidR="00147586" w:rsidRPr="009B7B94" w14:paraId="03909E8D" w14:textId="77777777" w:rsidTr="00DC2A83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FDF8AF0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DE2096F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147586" w:rsidRPr="009B7B94" w14:paraId="443EA1DA" w14:textId="77777777" w:rsidTr="00DC2A83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E1F35AD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E5B1F5D" w14:textId="77777777" w:rsidR="00147586" w:rsidRPr="009B7B94" w:rsidRDefault="00147586" w:rsidP="00147586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8CF13BE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B353BA8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147586" w:rsidRPr="009B7B94" w14:paraId="7B7052D7" w14:textId="77777777" w:rsidTr="00DC2A83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1D411EC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FC04987" w14:textId="77777777" w:rsidR="00147586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ED17BC2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A4D0FDB" wp14:editId="59662045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62ADAB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3DF0DD7E" wp14:editId="5C6E103A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73BE15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585B8C3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60DF146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4FEDDB80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30AABDE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1F26F13A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00FFE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56740B4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529FAC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035F9" w:rsidRPr="009B7B94" w14:paraId="61787C92" w14:textId="77777777" w:rsidTr="00DC2A83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6877A4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066A5CD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397891A7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035F9" w:rsidRPr="009B7B94" w14:paraId="5A0C19B5" w14:textId="77777777" w:rsidTr="00DC2A83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64FE32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1C926A8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CDCC151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BF1026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7F75D80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7CAD709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BA83E72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07094D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A035F9" w:rsidRPr="009B7B94" w14:paraId="5E4CCE16" w14:textId="77777777" w:rsidTr="00DC2A83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D4327C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4598370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14357A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475488B3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110D0CC7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3CAFE84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36F28F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A843E0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0518FC77" w14:textId="77777777" w:rsidTr="00DC2A83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38B14A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9A3613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D671E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CDD41E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1F3511B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51F6073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68023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5CD2266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307203D" w14:textId="77777777" w:rsidTr="00DC2A83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9A250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68BD93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E199C2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788576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48E4FD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29A4FF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4F979D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1C3E3C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036CAC2A" w14:textId="77777777" w:rsidR="00A035F9" w:rsidRPr="009B7B94" w:rsidRDefault="00A035F9" w:rsidP="00A035F9">
      <w:pPr>
        <w:rPr>
          <w:rFonts w:asciiTheme="majorBidi" w:hAnsiTheme="majorBidi" w:cstheme="majorBidi"/>
          <w:sz w:val="12"/>
          <w:szCs w:val="12"/>
        </w:rPr>
      </w:pPr>
    </w:p>
    <w:p w14:paraId="7B157F3A" w14:textId="77777777" w:rsidR="00A035F9" w:rsidRPr="009B7B94" w:rsidRDefault="00A035F9" w:rsidP="00A035F9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2BEC837" w14:textId="77777777" w:rsidR="00A035F9" w:rsidRPr="009B7B94" w:rsidRDefault="00A035F9" w:rsidP="00A035F9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75"/>
        <w:gridCol w:w="995"/>
        <w:gridCol w:w="1170"/>
      </w:tblGrid>
      <w:tr w:rsidR="00A035F9" w:rsidRPr="009B7B94" w14:paraId="402E4C03" w14:textId="77777777" w:rsidTr="00DC2A83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6C138812" w14:textId="77777777" w:rsidR="00A035F9" w:rsidRPr="009B7B94" w:rsidRDefault="00A035F9" w:rsidP="00DC2A83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2F4D1DF4" w14:textId="77777777" w:rsidR="00147586" w:rsidRPr="00A65D41" w:rsidRDefault="00147586" w:rsidP="0014758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65D41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3C82DFA0" w14:textId="77777777" w:rsidR="00147586" w:rsidRPr="00CF2857" w:rsidRDefault="00147586" w:rsidP="0014758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>Perform role play between tour operator and local authority representative.</w:t>
            </w:r>
          </w:p>
          <w:p w14:paraId="03C9C9A1" w14:textId="77777777" w:rsidR="00147586" w:rsidRPr="00A65D41" w:rsidRDefault="00147586" w:rsidP="00147586">
            <w:pPr>
              <w:pStyle w:val="PC"/>
              <w:framePr w:hSpace="0" w:wrap="auto" w:vAnchor="margin" w:hAnchor="text" w:xAlign="left" w:yAlign="inline"/>
              <w:numPr>
                <w:ilvl w:val="0"/>
                <w:numId w:val="19"/>
              </w:numPr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upcoming cultural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  <w:r w:rsidRPr="00A65D41">
              <w:rPr>
                <w:rFonts w:asciiTheme="majorBidi" w:hAnsiTheme="majorBidi" w:cstheme="majorBidi"/>
                <w:color w:val="auto"/>
              </w:rPr>
              <w:t xml:space="preserve"> </w:t>
            </w:r>
          </w:p>
          <w:p w14:paraId="6F48EA6B" w14:textId="77777777" w:rsidR="00147586" w:rsidRPr="00A65D41" w:rsidRDefault="00147586" w:rsidP="00147586">
            <w:pPr>
              <w:pStyle w:val="PC"/>
              <w:framePr w:hSpace="0" w:wrap="auto" w:vAnchor="margin" w:hAnchor="text" w:xAlign="left" w:yAlign="inline"/>
              <w:numPr>
                <w:ilvl w:val="0"/>
                <w:numId w:val="19"/>
              </w:numPr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community event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5B560F45" w14:textId="77777777" w:rsidR="00147586" w:rsidRPr="00A65D41" w:rsidRDefault="00147586" w:rsidP="0014758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65D41">
              <w:rPr>
                <w:rFonts w:asciiTheme="majorBidi" w:hAnsiTheme="majorBidi" w:cstheme="majorBidi"/>
                <w:b/>
                <w:bCs/>
                <w:color w:val="auto"/>
              </w:rPr>
              <w:t>Assessment Task 2:</w:t>
            </w:r>
          </w:p>
          <w:p w14:paraId="0F94A269" w14:textId="77777777" w:rsidR="00147586" w:rsidRPr="00A65D41" w:rsidRDefault="00147586" w:rsidP="00147586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65D41">
              <w:rPr>
                <w:rFonts w:asciiTheme="majorBidi" w:hAnsiTheme="majorBidi" w:cstheme="majorBidi"/>
                <w:b/>
                <w:bCs/>
                <w:color w:val="auto"/>
              </w:rPr>
              <w:t>Perform role play between tour operator and sales manager.</w:t>
            </w:r>
          </w:p>
          <w:p w14:paraId="54274F8A" w14:textId="77777777" w:rsidR="00147586" w:rsidRDefault="00147586" w:rsidP="00147586">
            <w:pPr>
              <w:pStyle w:val="PC"/>
              <w:framePr w:hSpace="0" w:wrap="auto" w:vAnchor="margin" w:hAnchor="text" w:xAlign="left" w:yAlign="inline"/>
              <w:numPr>
                <w:ilvl w:val="0"/>
                <w:numId w:val="20"/>
              </w:numPr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tourist requirement and ethnic background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00FE8B2F" w14:textId="03234039" w:rsidR="00A035F9" w:rsidRPr="00147586" w:rsidRDefault="00147586" w:rsidP="00147586">
            <w:pPr>
              <w:pStyle w:val="PC"/>
              <w:framePr w:hSpace="0" w:wrap="auto" w:vAnchor="margin" w:hAnchor="text" w:xAlign="left" w:yAlign="inline"/>
              <w:numPr>
                <w:ilvl w:val="0"/>
                <w:numId w:val="20"/>
              </w:numPr>
              <w:rPr>
                <w:rFonts w:asciiTheme="majorBidi" w:eastAsiaTheme="minorEastAsia" w:hAnsiTheme="majorBidi" w:cstheme="majorBidi"/>
                <w:b/>
                <w:bCs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Ask about sharing/individual accommodation, meal preferences, multicultural aspects.</w:t>
            </w:r>
          </w:p>
        </w:tc>
      </w:tr>
      <w:tr w:rsidR="00A035F9" w:rsidRPr="009B7B94" w14:paraId="6DE8DC81" w14:textId="77777777" w:rsidTr="00147586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B26E2E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75" w:type="dxa"/>
            <w:shd w:val="clear" w:color="auto" w:fill="F2F2F2" w:themeFill="background1" w:themeFillShade="F2"/>
            <w:vAlign w:val="center"/>
          </w:tcPr>
          <w:p w14:paraId="2DDCD9F2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5" w:type="dxa"/>
            <w:shd w:val="clear" w:color="auto" w:fill="F2F2F2" w:themeFill="background1" w:themeFillShade="F2"/>
            <w:vAlign w:val="center"/>
          </w:tcPr>
          <w:p w14:paraId="0CA1DAB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4FF14D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147586" w:rsidRPr="009B7B94" w14:paraId="692F2C24" w14:textId="77777777" w:rsidTr="00147586">
        <w:trPr>
          <w:trHeight w:val="288"/>
          <w:jc w:val="center"/>
        </w:trPr>
        <w:tc>
          <w:tcPr>
            <w:tcW w:w="9180" w:type="dxa"/>
            <w:gridSpan w:val="7"/>
            <w:vAlign w:val="center"/>
          </w:tcPr>
          <w:p w14:paraId="33EEBF57" w14:textId="0D977A42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  <w:r w:rsidRPr="005E2294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147586" w:rsidRPr="009B7B94" w14:paraId="0A74132B" w14:textId="77777777" w:rsidTr="00147586">
        <w:trPr>
          <w:trHeight w:val="288"/>
          <w:jc w:val="center"/>
        </w:trPr>
        <w:tc>
          <w:tcPr>
            <w:tcW w:w="715" w:type="dxa"/>
            <w:vAlign w:val="center"/>
          </w:tcPr>
          <w:p w14:paraId="51BD627B" w14:textId="77777777" w:rsidR="00147586" w:rsidRPr="009B7B94" w:rsidRDefault="00147586" w:rsidP="0014758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977D6C2" w14:textId="11D540D7" w:rsidR="00147586" w:rsidRPr="009B7B94" w:rsidRDefault="00147586" w:rsidP="0014758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Planning the role play.</w:t>
            </w:r>
          </w:p>
        </w:tc>
        <w:tc>
          <w:tcPr>
            <w:tcW w:w="1075" w:type="dxa"/>
            <w:vAlign w:val="center"/>
          </w:tcPr>
          <w:p w14:paraId="3576B4A8" w14:textId="679C5118" w:rsidR="00147586" w:rsidRPr="009B7B94" w:rsidRDefault="00147586" w:rsidP="0014758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5" w:type="dxa"/>
            <w:vAlign w:val="center"/>
          </w:tcPr>
          <w:p w14:paraId="25FD6541" w14:textId="6FA9FEAE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5222863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147586" w:rsidRPr="009B7B94" w14:paraId="562DC40B" w14:textId="77777777" w:rsidTr="00147586">
        <w:trPr>
          <w:trHeight w:val="288"/>
          <w:jc w:val="center"/>
        </w:trPr>
        <w:tc>
          <w:tcPr>
            <w:tcW w:w="715" w:type="dxa"/>
            <w:vAlign w:val="center"/>
          </w:tcPr>
          <w:p w14:paraId="2B6C210B" w14:textId="77777777" w:rsidR="00147586" w:rsidRPr="009B7B94" w:rsidRDefault="00147586" w:rsidP="0014758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E3C6262" w14:textId="3D2527AF" w:rsidR="00147586" w:rsidRPr="009B7B94" w:rsidRDefault="00147586" w:rsidP="0014758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Clear and appropriate speech.</w:t>
            </w:r>
          </w:p>
        </w:tc>
        <w:tc>
          <w:tcPr>
            <w:tcW w:w="1075" w:type="dxa"/>
            <w:vAlign w:val="center"/>
          </w:tcPr>
          <w:p w14:paraId="1D973D12" w14:textId="77777777" w:rsidR="00147586" w:rsidRPr="009B7B94" w:rsidRDefault="00147586" w:rsidP="0014758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5" w:type="dxa"/>
            <w:vAlign w:val="center"/>
          </w:tcPr>
          <w:p w14:paraId="4E0E8B91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F0D2414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147586" w:rsidRPr="009B7B94" w14:paraId="632CDD33" w14:textId="77777777" w:rsidTr="00147586">
        <w:trPr>
          <w:trHeight w:val="288"/>
          <w:jc w:val="center"/>
        </w:trPr>
        <w:tc>
          <w:tcPr>
            <w:tcW w:w="715" w:type="dxa"/>
            <w:vAlign w:val="center"/>
          </w:tcPr>
          <w:p w14:paraId="2190CB64" w14:textId="77777777" w:rsidR="00147586" w:rsidRPr="009B7B94" w:rsidRDefault="00147586" w:rsidP="0014758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AD78B80" w14:textId="55704B86" w:rsidR="00147586" w:rsidRPr="009B7B94" w:rsidRDefault="00147586" w:rsidP="0014758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Played with facts and convincing manner.</w:t>
            </w:r>
          </w:p>
        </w:tc>
        <w:tc>
          <w:tcPr>
            <w:tcW w:w="1075" w:type="dxa"/>
            <w:vAlign w:val="center"/>
          </w:tcPr>
          <w:p w14:paraId="4A0F94FA" w14:textId="77777777" w:rsidR="00147586" w:rsidRPr="009B7B94" w:rsidRDefault="00147586" w:rsidP="0014758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5" w:type="dxa"/>
            <w:vAlign w:val="center"/>
          </w:tcPr>
          <w:p w14:paraId="52D30EBD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5E95349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147586" w:rsidRPr="009B7B94" w14:paraId="40F4174D" w14:textId="77777777" w:rsidTr="00147586">
        <w:trPr>
          <w:trHeight w:val="288"/>
          <w:jc w:val="center"/>
        </w:trPr>
        <w:tc>
          <w:tcPr>
            <w:tcW w:w="715" w:type="dxa"/>
            <w:vAlign w:val="center"/>
          </w:tcPr>
          <w:p w14:paraId="3F4F70AE" w14:textId="77777777" w:rsidR="00147586" w:rsidRPr="009B7B94" w:rsidRDefault="00147586" w:rsidP="0014758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5A2A9A3" w14:textId="500E438C" w:rsidR="00147586" w:rsidRPr="009B7B94" w:rsidRDefault="00147586" w:rsidP="0014758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Arguments and viewpoints cover the topic effectively.</w:t>
            </w:r>
          </w:p>
        </w:tc>
        <w:tc>
          <w:tcPr>
            <w:tcW w:w="1075" w:type="dxa"/>
            <w:vAlign w:val="center"/>
          </w:tcPr>
          <w:p w14:paraId="2C52B7AB" w14:textId="77777777" w:rsidR="00147586" w:rsidRPr="009B7B94" w:rsidRDefault="00147586" w:rsidP="0014758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5" w:type="dxa"/>
            <w:vAlign w:val="center"/>
          </w:tcPr>
          <w:p w14:paraId="7C5CF2B5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4D816EC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147586" w:rsidRPr="009B7B94" w14:paraId="55A6F308" w14:textId="77777777" w:rsidTr="00147586">
        <w:trPr>
          <w:trHeight w:val="288"/>
          <w:jc w:val="center"/>
        </w:trPr>
        <w:tc>
          <w:tcPr>
            <w:tcW w:w="9180" w:type="dxa"/>
            <w:gridSpan w:val="7"/>
            <w:vAlign w:val="center"/>
          </w:tcPr>
          <w:p w14:paraId="1D0EA399" w14:textId="6D56D86F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  <w:r w:rsidRPr="005E2294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147586" w:rsidRPr="009B7B94" w14:paraId="45E730F4" w14:textId="77777777" w:rsidTr="00147586">
        <w:trPr>
          <w:trHeight w:val="288"/>
          <w:jc w:val="center"/>
        </w:trPr>
        <w:tc>
          <w:tcPr>
            <w:tcW w:w="715" w:type="dxa"/>
            <w:vAlign w:val="center"/>
          </w:tcPr>
          <w:p w14:paraId="49B8D2A9" w14:textId="77777777" w:rsidR="00147586" w:rsidRPr="009B7B94" w:rsidRDefault="00147586" w:rsidP="0014758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27682D9" w14:textId="5CAA1727" w:rsidR="00147586" w:rsidRPr="009B7B94" w:rsidRDefault="00147586" w:rsidP="0014758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Planning the role play.</w:t>
            </w:r>
          </w:p>
        </w:tc>
        <w:tc>
          <w:tcPr>
            <w:tcW w:w="1075" w:type="dxa"/>
            <w:vAlign w:val="center"/>
          </w:tcPr>
          <w:p w14:paraId="2786966D" w14:textId="77777777" w:rsidR="00147586" w:rsidRPr="009B7B94" w:rsidRDefault="00147586" w:rsidP="0014758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5" w:type="dxa"/>
            <w:vAlign w:val="center"/>
          </w:tcPr>
          <w:p w14:paraId="71459409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54CFF34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147586" w:rsidRPr="009B7B94" w14:paraId="6AA8D1ED" w14:textId="77777777" w:rsidTr="00147586">
        <w:trPr>
          <w:trHeight w:val="288"/>
          <w:jc w:val="center"/>
        </w:trPr>
        <w:tc>
          <w:tcPr>
            <w:tcW w:w="715" w:type="dxa"/>
            <w:vAlign w:val="center"/>
          </w:tcPr>
          <w:p w14:paraId="0933CA8E" w14:textId="77777777" w:rsidR="00147586" w:rsidRPr="009B7B94" w:rsidRDefault="00147586" w:rsidP="0014758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2EE6C20" w14:textId="044722D1" w:rsidR="00147586" w:rsidRPr="009B7B94" w:rsidRDefault="00147586" w:rsidP="0014758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Clear and appropriate speech.</w:t>
            </w:r>
          </w:p>
        </w:tc>
        <w:tc>
          <w:tcPr>
            <w:tcW w:w="1075" w:type="dxa"/>
            <w:vAlign w:val="center"/>
          </w:tcPr>
          <w:p w14:paraId="2FB6C67E" w14:textId="77777777" w:rsidR="00147586" w:rsidRPr="009B7B94" w:rsidRDefault="00147586" w:rsidP="0014758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5" w:type="dxa"/>
            <w:vAlign w:val="center"/>
          </w:tcPr>
          <w:p w14:paraId="11E99276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8A485AB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147586" w:rsidRPr="009B7B94" w14:paraId="0EDA8257" w14:textId="77777777" w:rsidTr="00147586">
        <w:trPr>
          <w:trHeight w:val="288"/>
          <w:jc w:val="center"/>
        </w:trPr>
        <w:tc>
          <w:tcPr>
            <w:tcW w:w="715" w:type="dxa"/>
            <w:vAlign w:val="center"/>
          </w:tcPr>
          <w:p w14:paraId="59D4F286" w14:textId="77777777" w:rsidR="00147586" w:rsidRPr="009B7B94" w:rsidRDefault="00147586" w:rsidP="0014758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968DFA3" w14:textId="380F51C4" w:rsidR="00147586" w:rsidRPr="009B7B94" w:rsidRDefault="00147586" w:rsidP="0014758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Played with facts and convincing manner.</w:t>
            </w:r>
          </w:p>
        </w:tc>
        <w:tc>
          <w:tcPr>
            <w:tcW w:w="1075" w:type="dxa"/>
            <w:vAlign w:val="center"/>
          </w:tcPr>
          <w:p w14:paraId="27584BB4" w14:textId="77777777" w:rsidR="00147586" w:rsidRPr="009B7B94" w:rsidRDefault="00147586" w:rsidP="0014758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5" w:type="dxa"/>
            <w:vAlign w:val="center"/>
          </w:tcPr>
          <w:p w14:paraId="015D09EB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9522175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147586" w:rsidRPr="009B7B94" w14:paraId="7D95D1F8" w14:textId="77777777" w:rsidTr="00147586">
        <w:trPr>
          <w:trHeight w:val="288"/>
          <w:jc w:val="center"/>
        </w:trPr>
        <w:tc>
          <w:tcPr>
            <w:tcW w:w="715" w:type="dxa"/>
            <w:vAlign w:val="center"/>
          </w:tcPr>
          <w:p w14:paraId="049AACDD" w14:textId="77777777" w:rsidR="00147586" w:rsidRPr="009B7B94" w:rsidRDefault="00147586" w:rsidP="0014758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CE649B7" w14:textId="3EC09BA1" w:rsidR="00147586" w:rsidRPr="009B7B94" w:rsidRDefault="00147586" w:rsidP="0014758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2294">
              <w:rPr>
                <w:rFonts w:asciiTheme="majorBidi" w:hAnsiTheme="majorBidi" w:cstheme="majorBidi"/>
              </w:rPr>
              <w:t>Arguments and viewpoints cover the topic effectively.</w:t>
            </w:r>
          </w:p>
        </w:tc>
        <w:tc>
          <w:tcPr>
            <w:tcW w:w="1075" w:type="dxa"/>
            <w:vAlign w:val="center"/>
          </w:tcPr>
          <w:p w14:paraId="69A6CA7E" w14:textId="77777777" w:rsidR="00147586" w:rsidRPr="009B7B94" w:rsidRDefault="00147586" w:rsidP="0014758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5" w:type="dxa"/>
            <w:vAlign w:val="center"/>
          </w:tcPr>
          <w:p w14:paraId="3EB33BE2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D0D2D75" w14:textId="77777777" w:rsidR="00147586" w:rsidRPr="009B7B94" w:rsidRDefault="00147586" w:rsidP="0014758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035F9" w:rsidRPr="009B7B94" w14:paraId="6CCC9FFD" w14:textId="77777777" w:rsidTr="00DC2A83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16C2E3C8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060B13AC" wp14:editId="71FE6E85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3ADF805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A923B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8E2D7A1" wp14:editId="41772A4F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6B1EEC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01228BB3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555FCF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ED6464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D530020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438A443" w14:textId="77777777" w:rsidR="00A035F9" w:rsidRPr="009B7B94" w:rsidRDefault="00A035F9" w:rsidP="00A035F9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6C0299F8" w14:textId="77777777" w:rsidR="00A035F9" w:rsidRPr="009B7B94" w:rsidRDefault="00A035F9" w:rsidP="00A035F9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147586" w:rsidRPr="009B7B94" w14:paraId="657BAFD1" w14:textId="77777777" w:rsidTr="00DC2A83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AD9B40F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CDD6BC1" w14:textId="38A8FFEC" w:rsidR="00147586" w:rsidRPr="009B7B94" w:rsidRDefault="00147586" w:rsidP="00147586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A65D41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147586" w:rsidRPr="009B7B94" w14:paraId="2DCB81C5" w14:textId="77777777" w:rsidTr="00DC2A83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14C38F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89F2E9A" w14:textId="24D855AE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</w:rPr>
            </w:pPr>
            <w:r w:rsidRPr="00A65D41">
              <w:rPr>
                <w:rFonts w:asciiTheme="majorBidi" w:hAnsiTheme="majorBidi" w:cstheme="majorBidi"/>
                <w:b/>
                <w:bCs/>
              </w:rPr>
              <w:t>Develop Professional Relationship with Stakeholders</w:t>
            </w:r>
          </w:p>
        </w:tc>
      </w:tr>
      <w:tr w:rsidR="00147586" w:rsidRPr="009B7B94" w14:paraId="64713A8B" w14:textId="77777777" w:rsidTr="00DC2A83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3E2267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1BAC055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147586" w:rsidRPr="009B7B94" w14:paraId="68D61886" w14:textId="77777777" w:rsidTr="00DC2A83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6DFD324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3B3F474" w14:textId="77777777" w:rsidR="00147586" w:rsidRPr="009B7B94" w:rsidRDefault="00147586" w:rsidP="00147586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19B5E0F5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183D02C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147586" w:rsidRPr="009B7B94" w14:paraId="1A66DC2A" w14:textId="77777777" w:rsidTr="00DC2A83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877C649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5FED728" w14:textId="77777777" w:rsidR="00147586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90DE17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139EE4FB" wp14:editId="51C3213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2FFFEB7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5DDFF04" wp14:editId="708D1398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829736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CA4F9EA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144C85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5C83ADF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D874B77" w14:textId="77777777" w:rsidR="00147586" w:rsidRPr="009B7B94" w:rsidRDefault="00147586" w:rsidP="0014758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7718F91E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40C511A4" w14:textId="77777777" w:rsidTr="00DC2A83">
        <w:trPr>
          <w:trHeight w:val="710"/>
        </w:trPr>
        <w:tc>
          <w:tcPr>
            <w:tcW w:w="9540" w:type="dxa"/>
            <w:vAlign w:val="center"/>
          </w:tcPr>
          <w:p w14:paraId="1419E724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andidate’s response is not required to be identical, but similar concepts and/or keywords must be used. Oral questioning may be used to clarify the candidate's understanding of the topic and its application.</w:t>
            </w:r>
          </w:p>
        </w:tc>
      </w:tr>
    </w:tbl>
    <w:p w14:paraId="634297F1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035F9" w:rsidRPr="009B7B94" w14:paraId="25F9A9E1" w14:textId="77777777" w:rsidTr="00DC2A83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0CCBF0D0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6E2237F" w14:textId="77777777" w:rsidR="00A035F9" w:rsidRPr="009B7B94" w:rsidRDefault="00A035F9" w:rsidP="00DC2A83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C788100" w14:textId="77777777" w:rsidR="00A035F9" w:rsidRPr="009B7B94" w:rsidRDefault="00A035F9" w:rsidP="00DC2A83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035F9" w:rsidRPr="009B7B94" w14:paraId="57D6E73B" w14:textId="77777777" w:rsidTr="00DC2A83">
        <w:trPr>
          <w:trHeight w:val="315"/>
          <w:jc w:val="center"/>
        </w:trPr>
        <w:tc>
          <w:tcPr>
            <w:tcW w:w="487" w:type="dxa"/>
            <w:vMerge w:val="restart"/>
          </w:tcPr>
          <w:p w14:paraId="75F6DE26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AB5479A" w14:textId="7DB00269" w:rsidR="00A035F9" w:rsidRPr="00BB36E6" w:rsidRDefault="00921F41" w:rsidP="000A625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Design a MoU in which you define the scope of </w:t>
            </w:r>
            <w:r w:rsidR="00D32CAE">
              <w:rPr>
                <w:rFonts w:asciiTheme="majorBidi" w:hAnsiTheme="majorBidi" w:cstheme="majorBidi"/>
                <w:b/>
                <w:bCs/>
              </w:rPr>
              <w:t>agreement for a hotel in which you are going to stay with tourist.</w:t>
            </w:r>
          </w:p>
        </w:tc>
        <w:tc>
          <w:tcPr>
            <w:tcW w:w="1435" w:type="dxa"/>
            <w:vMerge w:val="restart"/>
          </w:tcPr>
          <w:p w14:paraId="378892B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D718A64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3B9237F5" w14:textId="77777777" w:rsidTr="00DC2A83">
        <w:trPr>
          <w:trHeight w:val="934"/>
          <w:jc w:val="center"/>
        </w:trPr>
        <w:tc>
          <w:tcPr>
            <w:tcW w:w="487" w:type="dxa"/>
            <w:vMerge/>
          </w:tcPr>
          <w:p w14:paraId="6A71B885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7C0AA59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2553DE9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D90156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92025DE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73799189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9D12551" w14:textId="6DCB67F7" w:rsidR="00A035F9" w:rsidRPr="00BB36E6" w:rsidRDefault="00D32CAE" w:rsidP="00EE1AE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are the general clauses in </w:t>
            </w:r>
            <w:r w:rsidRPr="00D32CAE">
              <w:rPr>
                <w:rFonts w:asciiTheme="majorBidi" w:hAnsiTheme="majorBidi" w:cstheme="majorBidi"/>
                <w:b/>
                <w:bCs/>
              </w:rPr>
              <w:t>formal business agreements that are ethical, legally, and financially beneficial to the parties concerned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0791415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A8345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616E5503" w14:textId="77777777" w:rsidTr="00DC2A83">
        <w:trPr>
          <w:trHeight w:val="714"/>
          <w:jc w:val="center"/>
        </w:trPr>
        <w:tc>
          <w:tcPr>
            <w:tcW w:w="487" w:type="dxa"/>
            <w:vMerge/>
          </w:tcPr>
          <w:p w14:paraId="71598944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2F3EAD2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2842A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352901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7BF6FE3F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60C036B2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8FF2600" w14:textId="08F09A43" w:rsidR="00A035F9" w:rsidRPr="00BB36E6" w:rsidRDefault="00D66D81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rite a letter to ask permission to visit special a</w:t>
            </w:r>
            <w:r w:rsidRPr="00D66D81">
              <w:rPr>
                <w:rFonts w:asciiTheme="majorBidi" w:hAnsiTheme="majorBidi" w:cstheme="majorBidi"/>
                <w:b/>
                <w:bCs/>
              </w:rPr>
              <w:t>rcheology</w:t>
            </w:r>
            <w:r>
              <w:rPr>
                <w:rFonts w:asciiTheme="majorBidi" w:hAnsiTheme="majorBidi" w:cstheme="majorBidi"/>
                <w:b/>
                <w:bCs/>
              </w:rPr>
              <w:t xml:space="preserve"> site.</w:t>
            </w:r>
          </w:p>
        </w:tc>
        <w:tc>
          <w:tcPr>
            <w:tcW w:w="1435" w:type="dxa"/>
            <w:vMerge w:val="restart"/>
          </w:tcPr>
          <w:p w14:paraId="7F61B7F2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2DAB8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147586" w:rsidRPr="009B7B94" w14:paraId="1CD4883C" w14:textId="77777777" w:rsidTr="00D54AB8">
        <w:trPr>
          <w:trHeight w:val="1415"/>
          <w:jc w:val="center"/>
        </w:trPr>
        <w:tc>
          <w:tcPr>
            <w:tcW w:w="487" w:type="dxa"/>
            <w:vMerge/>
          </w:tcPr>
          <w:p w14:paraId="4D84B644" w14:textId="77777777" w:rsidR="00147586" w:rsidRPr="009B7B94" w:rsidRDefault="00147586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7512072" w14:textId="77777777" w:rsidR="00147586" w:rsidRPr="00BB36E6" w:rsidRDefault="00147586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7E56BC22" w14:textId="77777777" w:rsidR="00147586" w:rsidRPr="009B7B94" w:rsidRDefault="00147586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607C54F8" w14:textId="77777777" w:rsidR="00147586" w:rsidRPr="009B7B94" w:rsidRDefault="00147586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2A847F34" w14:textId="77777777" w:rsidR="00A035F9" w:rsidRDefault="00A035F9" w:rsidP="00A035F9">
      <w:pPr>
        <w:rPr>
          <w:rFonts w:asciiTheme="majorBidi" w:hAnsiTheme="majorBidi" w:cstheme="majorBidi"/>
        </w:rPr>
      </w:pPr>
    </w:p>
    <w:p w14:paraId="3810C8B4" w14:textId="77777777" w:rsidR="00A035F9" w:rsidRDefault="00A035F9" w:rsidP="00A035F9">
      <w:pPr>
        <w:rPr>
          <w:rFonts w:asciiTheme="majorBidi" w:hAnsiTheme="majorBidi" w:cstheme="majorBidi"/>
        </w:rPr>
      </w:pPr>
    </w:p>
    <w:p w14:paraId="76F080EC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038ECE48" w14:textId="77777777" w:rsidR="00A035F9" w:rsidRPr="009B7B94" w:rsidRDefault="00A035F9" w:rsidP="00A035F9">
      <w:pPr>
        <w:pStyle w:val="Heading1"/>
      </w:pPr>
      <w:r w:rsidRPr="009B7B94"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59744AE7" w14:textId="77777777" w:rsidTr="00DC2A83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88C4D0B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035F9" w:rsidRPr="009B7B94" w14:paraId="4E80BB7C" w14:textId="77777777" w:rsidTr="00DC2A83">
        <w:tc>
          <w:tcPr>
            <w:tcW w:w="9540" w:type="dxa"/>
          </w:tcPr>
          <w:p w14:paraId="5D6A6AB0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68BDBEB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20DE9677" w14:textId="77777777" w:rsidTr="00DC2A83">
        <w:tc>
          <w:tcPr>
            <w:tcW w:w="9540" w:type="dxa"/>
          </w:tcPr>
          <w:p w14:paraId="3BA55A37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82C579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1E1DC5BE" w14:textId="77777777" w:rsidTr="00DC2A83">
        <w:tc>
          <w:tcPr>
            <w:tcW w:w="9540" w:type="dxa"/>
          </w:tcPr>
          <w:p w14:paraId="163F0F1A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3310F2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6F655C2A" w14:textId="77777777" w:rsidTr="00DC2A83">
        <w:tc>
          <w:tcPr>
            <w:tcW w:w="9540" w:type="dxa"/>
          </w:tcPr>
          <w:p w14:paraId="7737DBD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4F9D4CC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053A4D90" w14:textId="77777777" w:rsidTr="00DC2A83">
        <w:tc>
          <w:tcPr>
            <w:tcW w:w="9540" w:type="dxa"/>
          </w:tcPr>
          <w:p w14:paraId="1E8DB11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CFA6A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4943C2AA" w14:textId="77777777" w:rsidTr="00DC2A83">
        <w:trPr>
          <w:trHeight w:val="1655"/>
        </w:trPr>
        <w:tc>
          <w:tcPr>
            <w:tcW w:w="9540" w:type="dxa"/>
          </w:tcPr>
          <w:p w14:paraId="28BE33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23C8AE1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64CAECE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57F08B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4222B9EE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____________</w:t>
            </w:r>
          </w:p>
        </w:tc>
      </w:tr>
    </w:tbl>
    <w:p w14:paraId="478FE07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A397A9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3366BDC" w14:textId="77777777" w:rsidR="0048287A" w:rsidRDefault="0048287A"/>
    <w:sectPr w:rsidR="0048287A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45E57" w14:textId="77777777" w:rsidR="0001520F" w:rsidRDefault="0001520F">
      <w:pPr>
        <w:spacing w:after="0" w:line="240" w:lineRule="auto"/>
      </w:pPr>
      <w:r>
        <w:separator/>
      </w:r>
    </w:p>
  </w:endnote>
  <w:endnote w:type="continuationSeparator" w:id="0">
    <w:p w14:paraId="6B70D0DE" w14:textId="77777777" w:rsidR="0001520F" w:rsidRDefault="00015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59192" w14:textId="77777777" w:rsidR="002F3A56" w:rsidRDefault="00D66D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1E88D8" w14:textId="77777777" w:rsidR="002F3A56" w:rsidRDefault="00015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CD7DC" w14:textId="77777777" w:rsidR="0001520F" w:rsidRDefault="0001520F">
      <w:pPr>
        <w:spacing w:after="0" w:line="240" w:lineRule="auto"/>
      </w:pPr>
      <w:r>
        <w:separator/>
      </w:r>
    </w:p>
  </w:footnote>
  <w:footnote w:type="continuationSeparator" w:id="0">
    <w:p w14:paraId="737CE9BE" w14:textId="77777777" w:rsidR="0001520F" w:rsidRDefault="00015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60D1"/>
    <w:multiLevelType w:val="hybridMultilevel"/>
    <w:tmpl w:val="106C7D7A"/>
    <w:lvl w:ilvl="0" w:tplc="FFFFFFFF">
      <w:start w:val="1"/>
      <w:numFmt w:val="decimal"/>
      <w:lvlText w:val="%1."/>
      <w:lvlJc w:val="left"/>
      <w:pPr>
        <w:ind w:left="216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2A504F6"/>
    <w:multiLevelType w:val="hybridMultilevel"/>
    <w:tmpl w:val="940C1882"/>
    <w:lvl w:ilvl="0" w:tplc="FFFFFFFF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F5DA8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AC0255"/>
    <w:multiLevelType w:val="hybridMultilevel"/>
    <w:tmpl w:val="4762F926"/>
    <w:lvl w:ilvl="0" w:tplc="D4A0BB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F818A9"/>
    <w:multiLevelType w:val="hybridMultilevel"/>
    <w:tmpl w:val="8EDAB270"/>
    <w:lvl w:ilvl="0" w:tplc="8066360E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7533B"/>
    <w:multiLevelType w:val="hybridMultilevel"/>
    <w:tmpl w:val="8DC2B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066360E">
      <w:start w:val="1"/>
      <w:numFmt w:val="lowerLetter"/>
      <w:lvlText w:val="%2."/>
      <w:lvlJc w:val="left"/>
      <w:pPr>
        <w:ind w:left="2160" w:hanging="360"/>
      </w:pPr>
      <w:rPr>
        <w:rFonts w:hint="default"/>
        <w:b/>
        <w:bCs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8E6263"/>
    <w:multiLevelType w:val="hybridMultilevel"/>
    <w:tmpl w:val="106C7D7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B14494"/>
    <w:multiLevelType w:val="hybridMultilevel"/>
    <w:tmpl w:val="3410C7B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0" w:hanging="360"/>
      </w:pPr>
    </w:lvl>
    <w:lvl w:ilvl="2" w:tplc="FFFFFFFF" w:tentative="1">
      <w:start w:val="1"/>
      <w:numFmt w:val="lowerRoman"/>
      <w:lvlText w:val="%3."/>
      <w:lvlJc w:val="right"/>
      <w:pPr>
        <w:ind w:left="720" w:hanging="180"/>
      </w:pPr>
    </w:lvl>
    <w:lvl w:ilvl="3" w:tplc="FFFFFFFF" w:tentative="1">
      <w:start w:val="1"/>
      <w:numFmt w:val="decimal"/>
      <w:lvlText w:val="%4."/>
      <w:lvlJc w:val="left"/>
      <w:pPr>
        <w:ind w:left="1440" w:hanging="360"/>
      </w:pPr>
    </w:lvl>
    <w:lvl w:ilvl="4" w:tplc="FFFFFFFF" w:tentative="1">
      <w:start w:val="1"/>
      <w:numFmt w:val="lowerLetter"/>
      <w:lvlText w:val="%5."/>
      <w:lvlJc w:val="left"/>
      <w:pPr>
        <w:ind w:left="2160" w:hanging="360"/>
      </w:pPr>
    </w:lvl>
    <w:lvl w:ilvl="5" w:tplc="FFFFFFFF" w:tentative="1">
      <w:start w:val="1"/>
      <w:numFmt w:val="lowerRoman"/>
      <w:lvlText w:val="%6."/>
      <w:lvlJc w:val="right"/>
      <w:pPr>
        <w:ind w:left="2880" w:hanging="180"/>
      </w:pPr>
    </w:lvl>
    <w:lvl w:ilvl="6" w:tplc="FFFFFFFF" w:tentative="1">
      <w:start w:val="1"/>
      <w:numFmt w:val="decimal"/>
      <w:lvlText w:val="%7."/>
      <w:lvlJc w:val="left"/>
      <w:pPr>
        <w:ind w:left="3600" w:hanging="360"/>
      </w:pPr>
    </w:lvl>
    <w:lvl w:ilvl="7" w:tplc="FFFFFFFF" w:tentative="1">
      <w:start w:val="1"/>
      <w:numFmt w:val="lowerLetter"/>
      <w:lvlText w:val="%8."/>
      <w:lvlJc w:val="left"/>
      <w:pPr>
        <w:ind w:left="4320" w:hanging="360"/>
      </w:pPr>
    </w:lvl>
    <w:lvl w:ilvl="8" w:tplc="FFFFFFFF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3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A1F01DE"/>
    <w:multiLevelType w:val="hybridMultilevel"/>
    <w:tmpl w:val="940C1882"/>
    <w:lvl w:ilvl="0" w:tplc="8066360E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6EA1576B"/>
    <w:multiLevelType w:val="hybridMultilevel"/>
    <w:tmpl w:val="7046983E"/>
    <w:lvl w:ilvl="0" w:tplc="2A2421C0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44101E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62530E"/>
    <w:multiLevelType w:val="hybridMultilevel"/>
    <w:tmpl w:val="3410C7BC"/>
    <w:lvl w:ilvl="0" w:tplc="8066360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9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13"/>
  </w:num>
  <w:num w:numId="5">
    <w:abstractNumId w:val="9"/>
  </w:num>
  <w:num w:numId="6">
    <w:abstractNumId w:val="4"/>
  </w:num>
  <w:num w:numId="7">
    <w:abstractNumId w:val="14"/>
  </w:num>
  <w:num w:numId="8">
    <w:abstractNumId w:val="19"/>
  </w:num>
  <w:num w:numId="9">
    <w:abstractNumId w:val="10"/>
  </w:num>
  <w:num w:numId="10">
    <w:abstractNumId w:val="6"/>
  </w:num>
  <w:num w:numId="11">
    <w:abstractNumId w:val="16"/>
  </w:num>
  <w:num w:numId="12">
    <w:abstractNumId w:val="8"/>
  </w:num>
  <w:num w:numId="13">
    <w:abstractNumId w:val="11"/>
  </w:num>
  <w:num w:numId="14">
    <w:abstractNumId w:val="0"/>
  </w:num>
  <w:num w:numId="15">
    <w:abstractNumId w:val="5"/>
  </w:num>
  <w:num w:numId="16">
    <w:abstractNumId w:val="15"/>
  </w:num>
  <w:num w:numId="17">
    <w:abstractNumId w:val="3"/>
  </w:num>
  <w:num w:numId="18">
    <w:abstractNumId w:val="17"/>
  </w:num>
  <w:num w:numId="19">
    <w:abstractNumId w:val="18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ABCSxMLQ2MDcyUdpeDU4uLM/DyQAqNaAMMqbNMsAAAA"/>
  </w:docVars>
  <w:rsids>
    <w:rsidRoot w:val="00A035F9"/>
    <w:rsid w:val="0001520F"/>
    <w:rsid w:val="00086799"/>
    <w:rsid w:val="000A6259"/>
    <w:rsid w:val="00147586"/>
    <w:rsid w:val="00284881"/>
    <w:rsid w:val="00305E4D"/>
    <w:rsid w:val="0046266B"/>
    <w:rsid w:val="0048287A"/>
    <w:rsid w:val="004956F7"/>
    <w:rsid w:val="006772F3"/>
    <w:rsid w:val="006C4A40"/>
    <w:rsid w:val="00774AF8"/>
    <w:rsid w:val="00780A82"/>
    <w:rsid w:val="00816054"/>
    <w:rsid w:val="00833B2B"/>
    <w:rsid w:val="0089620C"/>
    <w:rsid w:val="00921F41"/>
    <w:rsid w:val="00981513"/>
    <w:rsid w:val="00A035F9"/>
    <w:rsid w:val="00A65D41"/>
    <w:rsid w:val="00B45986"/>
    <w:rsid w:val="00C71AF4"/>
    <w:rsid w:val="00CF2857"/>
    <w:rsid w:val="00D32CAE"/>
    <w:rsid w:val="00D66D81"/>
    <w:rsid w:val="00ED5735"/>
    <w:rsid w:val="00EE1AE0"/>
    <w:rsid w:val="00EF6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3AD4"/>
  <w15:chartTrackingRefBased/>
  <w15:docId w15:val="{8105962C-6DAA-458F-AB0E-5ED25BC4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A035F9"/>
    <w:pPr>
      <w:spacing w:after="200" w:line="276" w:lineRule="auto"/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5F9"/>
    <w:rPr>
      <w:rFonts w:asciiTheme="majorBidi" w:hAnsiTheme="majorBidi" w:cstheme="majorBidi"/>
      <w:b/>
      <w:sz w:val="32"/>
    </w:r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035F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035F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3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F9"/>
  </w:style>
  <w:style w:type="paragraph" w:customStyle="1" w:styleId="PC">
    <w:name w:val="PC"/>
    <w:basedOn w:val="ListParagraph"/>
    <w:link w:val="PCChar"/>
    <w:qFormat/>
    <w:rsid w:val="00A035F9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A035F9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A035F9"/>
  </w:style>
  <w:style w:type="character" w:customStyle="1" w:styleId="Heading2Char">
    <w:name w:val="Heading 2 Char"/>
    <w:basedOn w:val="DefaultParagraphFont"/>
    <w:link w:val="Heading2"/>
    <w:uiPriority w:val="9"/>
    <w:semiHidden/>
    <w:rsid w:val="00A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6C9BF3-7EF7-482C-A2B2-3324E2777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6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Zeeshan</dc:creator>
  <cp:keywords/>
  <dc:description/>
  <cp:lastModifiedBy>Dr Zeeshan</cp:lastModifiedBy>
  <cp:revision>7</cp:revision>
  <dcterms:created xsi:type="dcterms:W3CDTF">2021-11-18T08:02:00Z</dcterms:created>
  <dcterms:modified xsi:type="dcterms:W3CDTF">2021-12-14T16:50:00Z</dcterms:modified>
</cp:coreProperties>
</file>